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pPr w:leftFromText="142" w:rightFromText="142" w:vertAnchor="text" w:horzAnchor="margin" w:tblpY="210"/>
        <w:tblW w:w="0" w:type="auto"/>
        <w:tblLook w:val="04A0" w:firstRow="1" w:lastRow="0" w:firstColumn="1" w:lastColumn="0" w:noHBand="0" w:noVBand="1"/>
      </w:tblPr>
      <w:tblGrid>
        <w:gridCol w:w="1242"/>
        <w:gridCol w:w="3686"/>
        <w:gridCol w:w="425"/>
        <w:gridCol w:w="3349"/>
      </w:tblGrid>
      <w:tr w:rsidR="00930D8F" w14:paraId="70B54BC3" w14:textId="77777777" w:rsidTr="00930D8F">
        <w:tc>
          <w:tcPr>
            <w:tcW w:w="1242" w:type="dxa"/>
          </w:tcPr>
          <w:p w14:paraId="26C18EE9" w14:textId="4473A6FB" w:rsidR="00930D8F" w:rsidRDefault="00836D1F" w:rsidP="00836D1F">
            <w:pPr>
              <w:jc w:val="center"/>
            </w:pPr>
            <w:r>
              <w:rPr>
                <w:rFonts w:hint="eastAsia"/>
              </w:rPr>
              <w:t>フリガナ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6A9458E8" w14:textId="77777777" w:rsidR="00930D8F" w:rsidRDefault="00930D8F" w:rsidP="00930D8F"/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23BB6F" w14:textId="77777777" w:rsidR="00930D8F" w:rsidRDefault="00930D8F" w:rsidP="00930D8F"/>
        </w:tc>
        <w:tc>
          <w:tcPr>
            <w:tcW w:w="3349" w:type="dxa"/>
            <w:tcBorders>
              <w:left w:val="single" w:sz="4" w:space="0" w:color="auto"/>
            </w:tcBorders>
          </w:tcPr>
          <w:p w14:paraId="6DDA7487" w14:textId="77777777" w:rsidR="00930D8F" w:rsidRDefault="00930D8F" w:rsidP="00930D8F">
            <w:pPr>
              <w:jc w:val="center"/>
            </w:pPr>
            <w:r>
              <w:rPr>
                <w:rFonts w:hint="eastAsia"/>
              </w:rPr>
              <w:t>※　受　験　番　号</w:t>
            </w:r>
          </w:p>
        </w:tc>
      </w:tr>
      <w:tr w:rsidR="00930D8F" w14:paraId="1361041F" w14:textId="77777777" w:rsidTr="00930D8F">
        <w:tc>
          <w:tcPr>
            <w:tcW w:w="1242" w:type="dxa"/>
          </w:tcPr>
          <w:p w14:paraId="76286741" w14:textId="77777777" w:rsidR="00930D8F" w:rsidRDefault="00930D8F" w:rsidP="00930D8F">
            <w:pPr>
              <w:spacing w:line="480" w:lineRule="auto"/>
              <w:jc w:val="center"/>
            </w:pPr>
            <w:r>
              <w:rPr>
                <w:rFonts w:hint="eastAsia"/>
              </w:rPr>
              <w:t>氏　名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070E2CB7" w14:textId="77777777" w:rsidR="00930D8F" w:rsidRDefault="00930D8F" w:rsidP="00930D8F">
            <w:pPr>
              <w:spacing w:line="480" w:lineRule="auto"/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D624F3" w14:textId="77777777" w:rsidR="00930D8F" w:rsidRDefault="00930D8F" w:rsidP="00930D8F">
            <w:pPr>
              <w:spacing w:line="480" w:lineRule="auto"/>
            </w:pPr>
          </w:p>
        </w:tc>
        <w:tc>
          <w:tcPr>
            <w:tcW w:w="3349" w:type="dxa"/>
            <w:tcBorders>
              <w:left w:val="single" w:sz="4" w:space="0" w:color="auto"/>
            </w:tcBorders>
          </w:tcPr>
          <w:p w14:paraId="43544828" w14:textId="77777777" w:rsidR="00930D8F" w:rsidRDefault="00930D8F" w:rsidP="00930D8F">
            <w:pPr>
              <w:spacing w:line="480" w:lineRule="auto"/>
            </w:pPr>
            <w:r>
              <w:rPr>
                <w:rFonts w:hint="eastAsia"/>
              </w:rPr>
              <w:t>Ｍ</w:t>
            </w:r>
          </w:p>
        </w:tc>
      </w:tr>
    </w:tbl>
    <w:p w14:paraId="6875E5B4" w14:textId="77777777" w:rsidR="00930D8F" w:rsidRPr="005870CB" w:rsidRDefault="00930D8F" w:rsidP="00930D8F">
      <w:pPr>
        <w:ind w:leftChars="2902" w:left="6094"/>
      </w:pPr>
      <w:r>
        <w:rPr>
          <w:rFonts w:hint="eastAsia"/>
        </w:rPr>
        <w:t>※印欄は記入しないこと。</w:t>
      </w:r>
    </w:p>
    <w:p w14:paraId="5C3EE979" w14:textId="77777777" w:rsidR="006C11AC" w:rsidRDefault="006C11AC" w:rsidP="2A341991">
      <w:pPr>
        <w:jc w:val="center"/>
        <w:rPr>
          <w:rFonts w:asciiTheme="majorEastAsia" w:eastAsiaTheme="majorEastAsia" w:hAnsiTheme="majorEastAsia"/>
          <w:sz w:val="28"/>
          <w:szCs w:val="28"/>
        </w:rPr>
      </w:pPr>
    </w:p>
    <w:p w14:paraId="60F1E72F" w14:textId="206BA252" w:rsidR="00760283" w:rsidRPr="006E2D9F" w:rsidRDefault="000E7E36" w:rsidP="2A341991">
      <w:pPr>
        <w:jc w:val="center"/>
        <w:rPr>
          <w:rFonts w:asciiTheme="majorEastAsia" w:eastAsiaTheme="majorEastAsia" w:hAnsiTheme="majorEastAsia"/>
          <w:sz w:val="28"/>
          <w:szCs w:val="28"/>
        </w:rPr>
      </w:pPr>
      <w:r>
        <w:rPr>
          <w:rFonts w:asciiTheme="majorEastAsia" w:eastAsiaTheme="majorEastAsia" w:hAnsiTheme="majorEastAsia" w:hint="eastAsia"/>
          <w:sz w:val="28"/>
          <w:szCs w:val="28"/>
        </w:rPr>
        <w:t>専門科目選択問題受験科目届</w:t>
      </w:r>
    </w:p>
    <w:p w14:paraId="44AB48B2" w14:textId="77777777" w:rsidR="006C11AC" w:rsidRPr="00780FDE" w:rsidRDefault="006C11AC" w:rsidP="2A341991">
      <w:pPr>
        <w:spacing w:line="320" w:lineRule="exact"/>
      </w:pPr>
    </w:p>
    <w:p w14:paraId="73A416B6" w14:textId="4CC395BE" w:rsidR="008C372C" w:rsidRPr="009A07FA" w:rsidRDefault="2A341991" w:rsidP="000A5127">
      <w:pPr>
        <w:spacing w:line="320" w:lineRule="exact"/>
      </w:pPr>
      <w:r w:rsidRPr="00780FDE">
        <w:t xml:space="preserve">　</w:t>
      </w:r>
      <w:r w:rsidR="001A3DB0" w:rsidRPr="00780FDE">
        <w:rPr>
          <w:rFonts w:hint="eastAsia"/>
        </w:rPr>
        <w:t>一般選抜</w:t>
      </w:r>
      <w:r w:rsidR="000A5127">
        <w:rPr>
          <w:rFonts w:hint="eastAsia"/>
        </w:rPr>
        <w:t>又は</w:t>
      </w:r>
      <w:r w:rsidR="001A3DB0" w:rsidRPr="00780FDE">
        <w:rPr>
          <w:rFonts w:hint="eastAsia"/>
        </w:rPr>
        <w:t>社会人特別選抜に出願する者で，</w:t>
      </w:r>
      <w:r w:rsidR="000A5127">
        <w:rPr>
          <w:rFonts w:hint="eastAsia"/>
        </w:rPr>
        <w:t>教育科学専</w:t>
      </w:r>
      <w:r w:rsidR="000A5127" w:rsidRPr="009A07FA">
        <w:rPr>
          <w:rFonts w:hint="eastAsia"/>
        </w:rPr>
        <w:t>攻教授学習科学プログラム教授創成科学コースの音楽教育学分野・造形芸術教育学分野</w:t>
      </w:r>
      <w:r w:rsidR="009A07FA" w:rsidRPr="009A07FA">
        <w:rPr>
          <w:rFonts w:hint="eastAsia"/>
        </w:rPr>
        <w:t>及び</w:t>
      </w:r>
      <w:r w:rsidR="000A5127" w:rsidRPr="009A07FA">
        <w:rPr>
          <w:rFonts w:hint="eastAsia"/>
        </w:rPr>
        <w:t>教育科学専攻教授学習科学プログラム学習支援科学コース学習開発学分野</w:t>
      </w:r>
      <w:r w:rsidR="000E7E36" w:rsidRPr="009A07FA">
        <w:rPr>
          <w:rFonts w:hint="eastAsia"/>
        </w:rPr>
        <w:t>の入学志願者は，</w:t>
      </w:r>
      <w:r w:rsidR="00EF5A5E" w:rsidRPr="009A07FA">
        <w:rPr>
          <w:rFonts w:hint="eastAsia"/>
        </w:rPr>
        <w:t>以下の表を参照のうえ</w:t>
      </w:r>
      <w:r w:rsidR="00EF5A5E" w:rsidRPr="009A07FA">
        <w:rPr>
          <w:rFonts w:hint="eastAsia"/>
        </w:rPr>
        <w:t>,</w:t>
      </w:r>
      <w:r w:rsidR="00EF5A5E" w:rsidRPr="009A07FA">
        <w:t xml:space="preserve"> </w:t>
      </w:r>
      <w:r w:rsidR="000E7E36" w:rsidRPr="009A07FA">
        <w:rPr>
          <w:rFonts w:hint="eastAsia"/>
        </w:rPr>
        <w:t>専門科目選択問題の受験科目を記入して届け出てください。</w:t>
      </w:r>
    </w:p>
    <w:p w14:paraId="081EA619" w14:textId="7A10B133" w:rsidR="00DD288E" w:rsidRPr="009A07FA" w:rsidRDefault="00DD288E" w:rsidP="00D017A7">
      <w:pPr>
        <w:rPr>
          <w:rFonts w:asciiTheme="majorEastAsia" w:eastAsiaTheme="majorEastAsia" w:hAnsiTheme="majorEastAsia"/>
        </w:rPr>
      </w:pPr>
    </w:p>
    <w:p w14:paraId="6D6AD7E1" w14:textId="77777777" w:rsidR="006C11AC" w:rsidRPr="009A07FA" w:rsidRDefault="006C11AC" w:rsidP="00D017A7">
      <w:pPr>
        <w:rPr>
          <w:rFonts w:asciiTheme="majorEastAsia" w:eastAsiaTheme="majorEastAsia" w:hAnsiTheme="majorEastAsia"/>
        </w:rPr>
      </w:pPr>
    </w:p>
    <w:p w14:paraId="30F10A95" w14:textId="77777777" w:rsidR="00997910" w:rsidRPr="006E2D9F" w:rsidRDefault="00997910" w:rsidP="00997910">
      <w:pPr>
        <w:snapToGrid w:val="0"/>
        <w:ind w:firstLineChars="100" w:firstLine="210"/>
      </w:pPr>
    </w:p>
    <w:tbl>
      <w:tblPr>
        <w:tblStyle w:val="a7"/>
        <w:tblpPr w:leftFromText="142" w:rightFromText="142" w:vertAnchor="text" w:horzAnchor="margin" w:tblpY="65"/>
        <w:tblW w:w="0" w:type="auto"/>
        <w:tblLook w:val="04A0" w:firstRow="1" w:lastRow="0" w:firstColumn="1" w:lastColumn="0" w:noHBand="0" w:noVBand="1"/>
      </w:tblPr>
      <w:tblGrid>
        <w:gridCol w:w="4786"/>
        <w:gridCol w:w="3969"/>
      </w:tblGrid>
      <w:tr w:rsidR="000A5127" w:rsidRPr="006E2D9F" w14:paraId="741BD1CE" w14:textId="77777777" w:rsidTr="000E7E36">
        <w:tc>
          <w:tcPr>
            <w:tcW w:w="4786" w:type="dxa"/>
            <w:vAlign w:val="center"/>
          </w:tcPr>
          <w:p w14:paraId="3AAC684A" w14:textId="77777777" w:rsidR="000A5127" w:rsidRPr="006E2D9F" w:rsidRDefault="000A5127" w:rsidP="009C58F2">
            <w:pPr>
              <w:jc w:val="center"/>
            </w:pPr>
            <w:bookmarkStart w:id="0" w:name="_Hlk40100711"/>
            <w:r w:rsidRPr="009A07FA">
              <w:rPr>
                <w:rFonts w:hint="eastAsia"/>
              </w:rPr>
              <w:t>分野</w:t>
            </w:r>
          </w:p>
        </w:tc>
        <w:tc>
          <w:tcPr>
            <w:tcW w:w="3969" w:type="dxa"/>
            <w:vAlign w:val="center"/>
          </w:tcPr>
          <w:p w14:paraId="0329C29E" w14:textId="77777777" w:rsidR="000A5127" w:rsidRPr="006E2D9F" w:rsidRDefault="000A5127" w:rsidP="009C58F2">
            <w:pPr>
              <w:jc w:val="center"/>
            </w:pPr>
            <w:r>
              <w:rPr>
                <w:rFonts w:hint="eastAsia"/>
              </w:rPr>
              <w:t>受験科目</w:t>
            </w:r>
          </w:p>
        </w:tc>
      </w:tr>
      <w:tr w:rsidR="000A5127" w:rsidRPr="006E2D9F" w14:paraId="38B811BD" w14:textId="77777777" w:rsidTr="000E7E36">
        <w:trPr>
          <w:trHeight w:val="832"/>
        </w:trPr>
        <w:tc>
          <w:tcPr>
            <w:tcW w:w="4786" w:type="dxa"/>
            <w:vAlign w:val="center"/>
          </w:tcPr>
          <w:p w14:paraId="6A4CC4B2" w14:textId="5F2DB68D" w:rsidR="000A5127" w:rsidRPr="006E2D9F" w:rsidRDefault="000A5127" w:rsidP="000E7E36">
            <w:pPr>
              <w:ind w:firstLineChars="1900" w:firstLine="3990"/>
            </w:pPr>
            <w:r w:rsidRPr="009A07FA">
              <w:rPr>
                <w:rFonts w:hint="eastAsia"/>
              </w:rPr>
              <w:t>分野</w:t>
            </w:r>
          </w:p>
        </w:tc>
        <w:tc>
          <w:tcPr>
            <w:tcW w:w="3969" w:type="dxa"/>
          </w:tcPr>
          <w:p w14:paraId="1E22D0FC" w14:textId="77777777" w:rsidR="000A5127" w:rsidRPr="006E2D9F" w:rsidRDefault="000A5127" w:rsidP="00930D8F"/>
        </w:tc>
      </w:tr>
      <w:bookmarkEnd w:id="0"/>
    </w:tbl>
    <w:p w14:paraId="794A9E2C" w14:textId="3E43F95B" w:rsidR="000D2B6A" w:rsidRDefault="000D2B6A" w:rsidP="000D2B6A">
      <w:pPr>
        <w:adjustRightInd w:val="0"/>
        <w:snapToGrid w:val="0"/>
        <w:spacing w:line="320" w:lineRule="exact"/>
      </w:pPr>
    </w:p>
    <w:p w14:paraId="50C1EFA6" w14:textId="36E8B160" w:rsidR="00EF5A5E" w:rsidRDefault="00EF5A5E" w:rsidP="000D2B6A">
      <w:pPr>
        <w:adjustRightInd w:val="0"/>
        <w:snapToGrid w:val="0"/>
        <w:spacing w:line="320" w:lineRule="exact"/>
      </w:pPr>
    </w:p>
    <w:p w14:paraId="17E9733D" w14:textId="77777777" w:rsidR="006C11AC" w:rsidRDefault="006C11AC" w:rsidP="000D2B6A">
      <w:pPr>
        <w:adjustRightInd w:val="0"/>
        <w:snapToGrid w:val="0"/>
        <w:spacing w:line="320" w:lineRule="exact"/>
      </w:pPr>
    </w:p>
    <w:p w14:paraId="1A4C19A4" w14:textId="7E8ADE8F" w:rsidR="00EF5A5E" w:rsidRDefault="00EF5A5E" w:rsidP="000D2B6A">
      <w:pPr>
        <w:adjustRightInd w:val="0"/>
        <w:snapToGrid w:val="0"/>
        <w:spacing w:line="320" w:lineRule="exact"/>
      </w:pPr>
      <w:r>
        <w:rPr>
          <w:rFonts w:hint="eastAsia"/>
        </w:rPr>
        <w:t>専門科目選択問題</w:t>
      </w:r>
      <w:r w:rsidR="00417F72">
        <w:rPr>
          <w:rFonts w:hint="eastAsia"/>
        </w:rPr>
        <w:t>表</w:t>
      </w:r>
    </w:p>
    <w:tbl>
      <w:tblPr>
        <w:tblStyle w:val="a7"/>
        <w:tblpPr w:leftFromText="142" w:rightFromText="142" w:vertAnchor="text" w:horzAnchor="margin" w:tblpXSpec="center" w:tblpY="65"/>
        <w:tblW w:w="0" w:type="auto"/>
        <w:jc w:val="center"/>
        <w:tblLook w:val="04A0" w:firstRow="1" w:lastRow="0" w:firstColumn="1" w:lastColumn="0" w:noHBand="0" w:noVBand="1"/>
      </w:tblPr>
      <w:tblGrid>
        <w:gridCol w:w="2376"/>
        <w:gridCol w:w="6663"/>
      </w:tblGrid>
      <w:tr w:rsidR="00EF5A5E" w:rsidRPr="006E2D9F" w14:paraId="58B6F83E" w14:textId="77777777" w:rsidTr="00D771BA">
        <w:trPr>
          <w:jc w:val="center"/>
        </w:trPr>
        <w:tc>
          <w:tcPr>
            <w:tcW w:w="2376" w:type="dxa"/>
            <w:vAlign w:val="center"/>
          </w:tcPr>
          <w:p w14:paraId="4FEE6C06" w14:textId="468855DE" w:rsidR="00EF5A5E" w:rsidRPr="006E2D9F" w:rsidRDefault="0047367E" w:rsidP="00EF5A5E">
            <w:pPr>
              <w:jc w:val="center"/>
            </w:pPr>
            <w:r w:rsidRPr="009A07FA">
              <w:rPr>
                <w:rFonts w:hint="eastAsia"/>
              </w:rPr>
              <w:t>分野</w:t>
            </w:r>
          </w:p>
        </w:tc>
        <w:tc>
          <w:tcPr>
            <w:tcW w:w="6663" w:type="dxa"/>
            <w:vAlign w:val="center"/>
          </w:tcPr>
          <w:p w14:paraId="08B3119A" w14:textId="7385215F" w:rsidR="00EF5A5E" w:rsidRPr="006E2D9F" w:rsidRDefault="00EF5A5E" w:rsidP="00EF5A5E">
            <w:pPr>
              <w:jc w:val="center"/>
            </w:pPr>
            <w:r>
              <w:rPr>
                <w:rFonts w:hint="eastAsia"/>
              </w:rPr>
              <w:t>選択問題</w:t>
            </w:r>
          </w:p>
        </w:tc>
      </w:tr>
      <w:tr w:rsidR="00EF5A5E" w:rsidRPr="006E2D9F" w14:paraId="70C8B01A" w14:textId="77777777" w:rsidTr="000C6842">
        <w:trPr>
          <w:trHeight w:val="1265"/>
          <w:jc w:val="center"/>
        </w:trPr>
        <w:tc>
          <w:tcPr>
            <w:tcW w:w="2376" w:type="dxa"/>
            <w:vAlign w:val="center"/>
          </w:tcPr>
          <w:p w14:paraId="60671C0F" w14:textId="0457711E" w:rsidR="00EF5A5E" w:rsidRPr="009A07FA" w:rsidRDefault="00EF5A5E" w:rsidP="001A3DB0">
            <w:pPr>
              <w:ind w:firstLineChars="1900" w:firstLine="3420"/>
              <w:jc w:val="center"/>
            </w:pPr>
            <w:r>
              <w:rPr>
                <w:rFonts w:hint="eastAsia"/>
                <w:sz w:val="18"/>
                <w:szCs w:val="18"/>
              </w:rPr>
              <w:t>カ</w:t>
            </w:r>
            <w:r w:rsidRPr="009A07FA">
              <w:rPr>
                <w:rFonts w:hint="eastAsia"/>
                <w:szCs w:val="21"/>
              </w:rPr>
              <w:t>音楽教育学</w:t>
            </w:r>
            <w:r w:rsidR="0047367E" w:rsidRPr="009A07FA">
              <w:rPr>
                <w:rFonts w:hint="eastAsia"/>
                <w:szCs w:val="21"/>
              </w:rPr>
              <w:t>分野</w:t>
            </w:r>
          </w:p>
          <w:p w14:paraId="0F402ADC" w14:textId="7735A77B" w:rsidR="00EF5A5E" w:rsidRDefault="00EF5A5E" w:rsidP="001A3DB0">
            <w:pPr>
              <w:ind w:firstLineChars="1900" w:firstLine="3990"/>
              <w:jc w:val="center"/>
            </w:pPr>
          </w:p>
        </w:tc>
        <w:tc>
          <w:tcPr>
            <w:tcW w:w="6663" w:type="dxa"/>
            <w:vAlign w:val="center"/>
          </w:tcPr>
          <w:p w14:paraId="0E549B04" w14:textId="34BEE4E0" w:rsidR="004415F4" w:rsidRPr="00780FDE" w:rsidRDefault="003D2743" w:rsidP="004415F4">
            <w:pPr>
              <w:adjustRightInd w:val="0"/>
              <w:spacing w:line="240" w:lineRule="exact"/>
              <w:ind w:leftChars="-77" w:left="-162" w:firstLineChars="100" w:firstLine="210"/>
              <w:jc w:val="left"/>
              <w:textAlignment w:val="baseline"/>
              <w:rPr>
                <w:rFonts w:asciiTheme="minorEastAsia" w:hAnsiTheme="minorEastAsia"/>
                <w:kern w:val="0"/>
                <w:szCs w:val="21"/>
              </w:rPr>
            </w:pP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音楽教育学，作曲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（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音楽理論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）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，作曲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（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実技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）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，器楽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（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実技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）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，</w:t>
            </w:r>
          </w:p>
          <w:p w14:paraId="3EC257A7" w14:textId="414850E8" w:rsidR="00EF5A5E" w:rsidRPr="00780FDE" w:rsidRDefault="003D2743" w:rsidP="004415F4">
            <w:pPr>
              <w:adjustRightInd w:val="0"/>
              <w:spacing w:line="240" w:lineRule="exact"/>
              <w:ind w:leftChars="-77" w:left="-162" w:firstLineChars="100" w:firstLine="210"/>
              <w:jc w:val="left"/>
              <w:textAlignment w:val="baseline"/>
              <w:rPr>
                <w:rFonts w:asciiTheme="minorEastAsia" w:hAnsiTheme="minorEastAsia"/>
                <w:kern w:val="0"/>
                <w:szCs w:val="21"/>
              </w:rPr>
            </w:pP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声楽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（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実技</w:t>
            </w:r>
            <w:r w:rsidR="00264346" w:rsidRPr="00780FDE">
              <w:rPr>
                <w:rFonts w:asciiTheme="minorEastAsia" w:hAnsiTheme="minorEastAsia" w:hint="eastAsia"/>
                <w:kern w:val="0"/>
                <w:szCs w:val="21"/>
              </w:rPr>
              <w:t>）</w:t>
            </w:r>
            <w:r w:rsidRPr="00780FDE">
              <w:rPr>
                <w:rFonts w:asciiTheme="minorEastAsia" w:hAnsiTheme="minorEastAsia" w:hint="eastAsia"/>
                <w:kern w:val="0"/>
                <w:szCs w:val="21"/>
              </w:rPr>
              <w:t>のうちから１科目選択</w:t>
            </w:r>
          </w:p>
          <w:p w14:paraId="2FAD1D11" w14:textId="5BF1A13E" w:rsidR="003D1966" w:rsidRPr="00780FDE" w:rsidRDefault="003D1966" w:rsidP="00F6212D">
            <w:pPr>
              <w:spacing w:line="240" w:lineRule="exact"/>
              <w:ind w:leftChars="-50" w:left="-105" w:right="110" w:firstLineChars="100" w:firstLine="210"/>
              <w:jc w:val="left"/>
              <w:rPr>
                <w:rFonts w:ascii="ＭＳ 明朝" w:hAnsi="ＭＳ 明朝"/>
                <w:kern w:val="0"/>
                <w:szCs w:val="21"/>
              </w:rPr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＊</w:t>
            </w:r>
            <w:r w:rsidR="000A320D" w:rsidRPr="00780FDE">
              <w:rPr>
                <w:rFonts w:ascii="ＭＳ 明朝" w:hAnsi="ＭＳ 明朝" w:hint="eastAsia"/>
                <w:kern w:val="0"/>
                <w:szCs w:val="21"/>
              </w:rPr>
              <w:t>器楽（実技）については，</w:t>
            </w:r>
            <w:r w:rsidR="000A320D" w:rsidRPr="00780FDE">
              <w:rPr>
                <w:rFonts w:asciiTheme="minorEastAsia" w:hAnsiTheme="minorEastAsia" w:hint="eastAsia"/>
                <w:spacing w:val="-20"/>
                <w:szCs w:val="21"/>
              </w:rPr>
              <w:t>ピアノ，ヴァイオリン，ヴィオラ</w:t>
            </w:r>
            <w:r w:rsidR="000A320D" w:rsidRPr="00780FDE">
              <w:rPr>
                <w:rFonts w:ascii="ＭＳ 明朝" w:hAnsi="ＭＳ 明朝" w:hint="eastAsia"/>
                <w:kern w:val="0"/>
                <w:szCs w:val="21"/>
              </w:rPr>
              <w:t>から選択</w:t>
            </w:r>
          </w:p>
          <w:p w14:paraId="2BB8EF7F" w14:textId="1F40EE45" w:rsidR="000A320D" w:rsidRPr="00780FDE" w:rsidRDefault="000A320D" w:rsidP="00F6212D">
            <w:pPr>
              <w:spacing w:line="240" w:lineRule="exact"/>
              <w:ind w:leftChars="-50" w:left="-105" w:right="110" w:firstLineChars="100" w:firstLine="210"/>
              <w:jc w:val="left"/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＊選択問題は，入学後に専攻する領域の科目を受験すること</w:t>
            </w:r>
          </w:p>
        </w:tc>
      </w:tr>
      <w:tr w:rsidR="00EF5A5E" w:rsidRPr="006E2D9F" w14:paraId="49546BBC" w14:textId="77777777" w:rsidTr="000C6842">
        <w:trPr>
          <w:trHeight w:val="1978"/>
          <w:jc w:val="center"/>
        </w:trPr>
        <w:tc>
          <w:tcPr>
            <w:tcW w:w="2376" w:type="dxa"/>
            <w:vAlign w:val="center"/>
          </w:tcPr>
          <w:p w14:paraId="2933E807" w14:textId="37F5167C" w:rsidR="00EF5A5E" w:rsidRDefault="00EF5A5E" w:rsidP="001A3DB0">
            <w:pPr>
              <w:ind w:firstLineChars="1900" w:firstLine="3420"/>
              <w:jc w:val="center"/>
            </w:pPr>
            <w:r w:rsidRPr="00EF5A5E">
              <w:rPr>
                <w:rFonts w:hint="eastAsia"/>
                <w:sz w:val="18"/>
                <w:szCs w:val="18"/>
              </w:rPr>
              <w:t>音</w:t>
            </w:r>
            <w:r w:rsidRPr="0047367E">
              <w:rPr>
                <w:rFonts w:hint="eastAsia"/>
                <w:szCs w:val="21"/>
              </w:rPr>
              <w:t>造形芸術教育学</w:t>
            </w:r>
            <w:r w:rsidR="0047367E" w:rsidRPr="009A07FA">
              <w:rPr>
                <w:rFonts w:hint="eastAsia"/>
                <w:szCs w:val="21"/>
              </w:rPr>
              <w:t>分野</w:t>
            </w:r>
          </w:p>
          <w:p w14:paraId="632C972C" w14:textId="77777777" w:rsidR="00EF5A5E" w:rsidRDefault="00EF5A5E" w:rsidP="001A3DB0">
            <w:pPr>
              <w:ind w:firstLineChars="1900" w:firstLine="3990"/>
              <w:jc w:val="center"/>
            </w:pPr>
          </w:p>
        </w:tc>
        <w:tc>
          <w:tcPr>
            <w:tcW w:w="6663" w:type="dxa"/>
            <w:vAlign w:val="center"/>
          </w:tcPr>
          <w:p w14:paraId="1A9B1DD9" w14:textId="77777777" w:rsidR="001B4281" w:rsidRPr="00780FDE" w:rsidRDefault="001B4281" w:rsidP="001B4281">
            <w:pPr>
              <w:adjustRightInd w:val="0"/>
              <w:spacing w:line="240" w:lineRule="exact"/>
              <w:ind w:leftChars="18" w:left="38" w:right="108"/>
              <w:jc w:val="left"/>
              <w:textAlignment w:val="baseline"/>
              <w:rPr>
                <w:rFonts w:ascii="ＭＳ 明朝" w:hAnsi="ＭＳ 明朝"/>
                <w:kern w:val="0"/>
                <w:szCs w:val="21"/>
              </w:rPr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造形芸術教育学（造形芸術教育学に関する専門的内容），造形芸術学（美術理論・美術史に関する専門的内容），絵画（実技：鉛筆デッサン），彫刻（実技：粘土による立体表現），デザイン（実技：ポスターカラーによる平面構成），工芸（実技：粘土によるロクロ成形）のうちから１科目選択</w:t>
            </w:r>
          </w:p>
          <w:p w14:paraId="4BD4C355" w14:textId="77777777" w:rsidR="001B4281" w:rsidRPr="00780FDE" w:rsidRDefault="001B4281" w:rsidP="001B4281">
            <w:pPr>
              <w:adjustRightInd w:val="0"/>
              <w:spacing w:line="240" w:lineRule="exact"/>
              <w:ind w:leftChars="30" w:left="378" w:right="108" w:hangingChars="150" w:hanging="315"/>
              <w:jc w:val="left"/>
              <w:textAlignment w:val="baseline"/>
              <w:rPr>
                <w:rFonts w:ascii="ＭＳ 明朝" w:hAnsi="ＭＳ 明朝"/>
                <w:kern w:val="0"/>
                <w:szCs w:val="21"/>
              </w:rPr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＊選択問題は，志望する修士論文の主指導教員に事前に相談し，そ</w:t>
            </w:r>
          </w:p>
          <w:p w14:paraId="40B05FB5" w14:textId="3C5661E1" w:rsidR="00EF5A5E" w:rsidRPr="00780FDE" w:rsidRDefault="001B4281" w:rsidP="001B4281">
            <w:pPr>
              <w:adjustRightInd w:val="0"/>
              <w:spacing w:line="240" w:lineRule="exact"/>
              <w:ind w:leftChars="130" w:left="378" w:right="108" w:hangingChars="50" w:hanging="105"/>
              <w:jc w:val="left"/>
              <w:textAlignment w:val="baseline"/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の主指導教員の専門とする分野の科目を受験すること</w:t>
            </w:r>
          </w:p>
        </w:tc>
      </w:tr>
      <w:tr w:rsidR="0047367E" w:rsidRPr="00780FDE" w14:paraId="05CC84B4" w14:textId="77777777" w:rsidTr="00B0604A">
        <w:trPr>
          <w:trHeight w:val="1178"/>
          <w:jc w:val="center"/>
        </w:trPr>
        <w:tc>
          <w:tcPr>
            <w:tcW w:w="2376" w:type="dxa"/>
            <w:vAlign w:val="center"/>
          </w:tcPr>
          <w:p w14:paraId="1ECFB266" w14:textId="22368952" w:rsidR="0047367E" w:rsidRPr="0084229B" w:rsidRDefault="0047367E" w:rsidP="00B0604A">
            <w:pPr>
              <w:ind w:firstLineChars="1900" w:firstLine="3420"/>
              <w:jc w:val="center"/>
              <w:rPr>
                <w:color w:val="000000" w:themeColor="text1"/>
                <w:sz w:val="18"/>
                <w:szCs w:val="18"/>
              </w:rPr>
            </w:pPr>
            <w:r w:rsidRPr="0084229B">
              <w:rPr>
                <w:rFonts w:hint="eastAsia"/>
                <w:color w:val="000000" w:themeColor="text1"/>
                <w:sz w:val="18"/>
                <w:szCs w:val="18"/>
              </w:rPr>
              <w:t>カ</w:t>
            </w:r>
            <w:r w:rsidRPr="0084229B">
              <w:rPr>
                <w:rFonts w:hint="eastAsia"/>
                <w:color w:val="000000" w:themeColor="text1"/>
                <w:szCs w:val="21"/>
              </w:rPr>
              <w:t>学習開発</w:t>
            </w:r>
            <w:r w:rsidRPr="009A07FA">
              <w:rPr>
                <w:rFonts w:hint="eastAsia"/>
                <w:szCs w:val="21"/>
              </w:rPr>
              <w:t>学分野</w:t>
            </w:r>
          </w:p>
          <w:p w14:paraId="20FBBFDC" w14:textId="77777777" w:rsidR="0047367E" w:rsidRPr="0084229B" w:rsidRDefault="0047367E" w:rsidP="00B0604A">
            <w:pPr>
              <w:ind w:firstLineChars="1900" w:firstLine="34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63" w:type="dxa"/>
            <w:vAlign w:val="center"/>
          </w:tcPr>
          <w:p w14:paraId="74FC155D" w14:textId="77777777" w:rsidR="0047367E" w:rsidRPr="00780FDE" w:rsidRDefault="0047367E" w:rsidP="00B0604A">
            <w:pPr>
              <w:adjustRightInd w:val="0"/>
              <w:spacing w:line="240" w:lineRule="exact"/>
              <w:ind w:leftChars="1" w:left="2" w:right="108"/>
              <w:jc w:val="left"/>
              <w:textAlignment w:val="baseline"/>
            </w:pPr>
            <w:r w:rsidRPr="00780FDE">
              <w:rPr>
                <w:rFonts w:ascii="ＭＳ 明朝" w:hAnsi="ＭＳ 明朝" w:hint="eastAsia"/>
                <w:kern w:val="0"/>
                <w:szCs w:val="21"/>
              </w:rPr>
              <w:t>①教育学又は教育心理学，②国語科教育，③社会科教育，④算数科教育，⑤生活科教育，⑥図画工作科教育，⑦体育科教育，⑧外国語教育，⑨教科総合的教育（教科総合的・横断的な教育に関する内容）のうちから１科目選択</w:t>
            </w:r>
          </w:p>
        </w:tc>
      </w:tr>
    </w:tbl>
    <w:p w14:paraId="0DDD5935" w14:textId="7FB40052" w:rsidR="00864B8C" w:rsidRPr="0047367E" w:rsidRDefault="00864B8C" w:rsidP="000D2B6A">
      <w:pPr>
        <w:adjustRightInd w:val="0"/>
        <w:snapToGrid w:val="0"/>
        <w:spacing w:line="320" w:lineRule="exact"/>
      </w:pPr>
    </w:p>
    <w:p w14:paraId="377D413A" w14:textId="77777777" w:rsidR="00864B8C" w:rsidRPr="006E2D9F" w:rsidRDefault="00864B8C" w:rsidP="00585EAC">
      <w:pPr>
        <w:tabs>
          <w:tab w:val="left" w:pos="2552"/>
        </w:tabs>
        <w:adjustRightInd w:val="0"/>
        <w:snapToGrid w:val="0"/>
        <w:spacing w:line="320" w:lineRule="exact"/>
      </w:pPr>
    </w:p>
    <w:sectPr w:rsidR="00864B8C" w:rsidRPr="006E2D9F" w:rsidSect="008C6CC3">
      <w:pgSz w:w="11906" w:h="16838" w:code="9"/>
      <w:pgMar w:top="1134" w:right="1418" w:bottom="113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023E8" w14:textId="77777777" w:rsidR="007E09F6" w:rsidRDefault="007E09F6" w:rsidP="008C372C">
      <w:r>
        <w:separator/>
      </w:r>
    </w:p>
  </w:endnote>
  <w:endnote w:type="continuationSeparator" w:id="0">
    <w:p w14:paraId="1FCF1AB9" w14:textId="77777777" w:rsidR="007E09F6" w:rsidRDefault="007E09F6" w:rsidP="008C3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FE7F0" w14:textId="77777777" w:rsidR="007E09F6" w:rsidRDefault="007E09F6" w:rsidP="008C372C">
      <w:r>
        <w:separator/>
      </w:r>
    </w:p>
  </w:footnote>
  <w:footnote w:type="continuationSeparator" w:id="0">
    <w:p w14:paraId="6F36D331" w14:textId="77777777" w:rsidR="007E09F6" w:rsidRDefault="007E09F6" w:rsidP="008C37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AE3ECA"/>
    <w:multiLevelType w:val="hybridMultilevel"/>
    <w:tmpl w:val="F704D4CE"/>
    <w:lvl w:ilvl="0" w:tplc="042C4C14">
      <w:start w:val="1"/>
      <w:numFmt w:val="decimalFullWidth"/>
      <w:lvlText w:val="注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6870C79"/>
    <w:multiLevelType w:val="hybridMultilevel"/>
    <w:tmpl w:val="CF6CE1AA"/>
    <w:lvl w:ilvl="0" w:tplc="68DC5A70">
      <w:start w:val="7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21C7975"/>
    <w:multiLevelType w:val="hybridMultilevel"/>
    <w:tmpl w:val="396AF8AE"/>
    <w:lvl w:ilvl="0" w:tplc="DE16A7BA">
      <w:start w:val="1"/>
      <w:numFmt w:val="decimalEnclosedCircle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num w:numId="1" w16cid:durableId="1451507994">
    <w:abstractNumId w:val="2"/>
  </w:num>
  <w:num w:numId="2" w16cid:durableId="9306606">
    <w:abstractNumId w:val="0"/>
  </w:num>
  <w:num w:numId="3" w16cid:durableId="17612217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revisionView w:inkAnnotations="0"/>
  <w:defaultTabStop w:val="840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zNDYyNjYzszA0NzNW0lEKTi0uzszPAykwrQUAt1YJ+SwAAAA="/>
  </w:docVars>
  <w:rsids>
    <w:rsidRoot w:val="008C372C"/>
    <w:rsid w:val="00004173"/>
    <w:rsid w:val="00004AA6"/>
    <w:rsid w:val="00010A4B"/>
    <w:rsid w:val="0001292D"/>
    <w:rsid w:val="00023F15"/>
    <w:rsid w:val="0003149A"/>
    <w:rsid w:val="00034A57"/>
    <w:rsid w:val="000369C5"/>
    <w:rsid w:val="00041C37"/>
    <w:rsid w:val="00051A70"/>
    <w:rsid w:val="00052192"/>
    <w:rsid w:val="0005488D"/>
    <w:rsid w:val="000618AB"/>
    <w:rsid w:val="00063E95"/>
    <w:rsid w:val="000676BA"/>
    <w:rsid w:val="000706B3"/>
    <w:rsid w:val="0007163B"/>
    <w:rsid w:val="000807B2"/>
    <w:rsid w:val="000817E0"/>
    <w:rsid w:val="00082455"/>
    <w:rsid w:val="00082E57"/>
    <w:rsid w:val="00082F80"/>
    <w:rsid w:val="00085582"/>
    <w:rsid w:val="0008688F"/>
    <w:rsid w:val="0009143E"/>
    <w:rsid w:val="00091B46"/>
    <w:rsid w:val="00092BB4"/>
    <w:rsid w:val="00093420"/>
    <w:rsid w:val="000954D1"/>
    <w:rsid w:val="000A320D"/>
    <w:rsid w:val="000A41A9"/>
    <w:rsid w:val="000A5127"/>
    <w:rsid w:val="000A62D0"/>
    <w:rsid w:val="000A65BB"/>
    <w:rsid w:val="000B1B93"/>
    <w:rsid w:val="000B52D6"/>
    <w:rsid w:val="000C4EF6"/>
    <w:rsid w:val="000C66A7"/>
    <w:rsid w:val="000C6842"/>
    <w:rsid w:val="000D2300"/>
    <w:rsid w:val="000D2B6A"/>
    <w:rsid w:val="000D320E"/>
    <w:rsid w:val="000D33B9"/>
    <w:rsid w:val="000D4A25"/>
    <w:rsid w:val="000E1CB9"/>
    <w:rsid w:val="000E7E36"/>
    <w:rsid w:val="000F09ED"/>
    <w:rsid w:val="000F1192"/>
    <w:rsid w:val="000F1B60"/>
    <w:rsid w:val="000F408D"/>
    <w:rsid w:val="000F5B7B"/>
    <w:rsid w:val="000F6B5B"/>
    <w:rsid w:val="00101F49"/>
    <w:rsid w:val="0010677F"/>
    <w:rsid w:val="00113479"/>
    <w:rsid w:val="001144F9"/>
    <w:rsid w:val="001222DA"/>
    <w:rsid w:val="0012234D"/>
    <w:rsid w:val="001228B1"/>
    <w:rsid w:val="00123480"/>
    <w:rsid w:val="001236E6"/>
    <w:rsid w:val="001271B4"/>
    <w:rsid w:val="0013005C"/>
    <w:rsid w:val="00136401"/>
    <w:rsid w:val="00140236"/>
    <w:rsid w:val="00140244"/>
    <w:rsid w:val="00142A43"/>
    <w:rsid w:val="001443DF"/>
    <w:rsid w:val="0015175B"/>
    <w:rsid w:val="00153985"/>
    <w:rsid w:val="00160EB6"/>
    <w:rsid w:val="001645E4"/>
    <w:rsid w:val="00165D2C"/>
    <w:rsid w:val="001676A9"/>
    <w:rsid w:val="00176956"/>
    <w:rsid w:val="00176A72"/>
    <w:rsid w:val="0017787B"/>
    <w:rsid w:val="00181525"/>
    <w:rsid w:val="00181F4C"/>
    <w:rsid w:val="00183028"/>
    <w:rsid w:val="00183FB6"/>
    <w:rsid w:val="00185370"/>
    <w:rsid w:val="001923C6"/>
    <w:rsid w:val="00193A34"/>
    <w:rsid w:val="00196E92"/>
    <w:rsid w:val="00196F36"/>
    <w:rsid w:val="00197560"/>
    <w:rsid w:val="001A02B6"/>
    <w:rsid w:val="001A1D8C"/>
    <w:rsid w:val="001A3DB0"/>
    <w:rsid w:val="001A4FBF"/>
    <w:rsid w:val="001B16FD"/>
    <w:rsid w:val="001B4281"/>
    <w:rsid w:val="001B5A5A"/>
    <w:rsid w:val="001B756B"/>
    <w:rsid w:val="001B7E99"/>
    <w:rsid w:val="001C145B"/>
    <w:rsid w:val="001C310D"/>
    <w:rsid w:val="001C7BCB"/>
    <w:rsid w:val="001D0995"/>
    <w:rsid w:val="001D1EFB"/>
    <w:rsid w:val="001D3E6B"/>
    <w:rsid w:val="001D520D"/>
    <w:rsid w:val="001D743C"/>
    <w:rsid w:val="001D798C"/>
    <w:rsid w:val="001E1D29"/>
    <w:rsid w:val="001E2EB0"/>
    <w:rsid w:val="001F2ACE"/>
    <w:rsid w:val="001F5628"/>
    <w:rsid w:val="00214150"/>
    <w:rsid w:val="00215BEF"/>
    <w:rsid w:val="00215FF7"/>
    <w:rsid w:val="00217A3A"/>
    <w:rsid w:val="00221C0A"/>
    <w:rsid w:val="00222DA5"/>
    <w:rsid w:val="0022405C"/>
    <w:rsid w:val="00230CBB"/>
    <w:rsid w:val="00231F8C"/>
    <w:rsid w:val="00240967"/>
    <w:rsid w:val="00242C30"/>
    <w:rsid w:val="002438A4"/>
    <w:rsid w:val="0024431B"/>
    <w:rsid w:val="002459B7"/>
    <w:rsid w:val="00250101"/>
    <w:rsid w:val="00260480"/>
    <w:rsid w:val="00262F74"/>
    <w:rsid w:val="00263363"/>
    <w:rsid w:val="00264346"/>
    <w:rsid w:val="0026497A"/>
    <w:rsid w:val="00265FF1"/>
    <w:rsid w:val="00275154"/>
    <w:rsid w:val="0027574C"/>
    <w:rsid w:val="002806BA"/>
    <w:rsid w:val="00283352"/>
    <w:rsid w:val="002837E1"/>
    <w:rsid w:val="00285D38"/>
    <w:rsid w:val="00290EEE"/>
    <w:rsid w:val="00295693"/>
    <w:rsid w:val="00297AFD"/>
    <w:rsid w:val="002A05A8"/>
    <w:rsid w:val="002A376C"/>
    <w:rsid w:val="002A64E7"/>
    <w:rsid w:val="002A7A36"/>
    <w:rsid w:val="002B25FB"/>
    <w:rsid w:val="002B5053"/>
    <w:rsid w:val="002C30CD"/>
    <w:rsid w:val="002C45E4"/>
    <w:rsid w:val="002C4743"/>
    <w:rsid w:val="002D0B24"/>
    <w:rsid w:val="002D0BC0"/>
    <w:rsid w:val="002D1A96"/>
    <w:rsid w:val="002D742C"/>
    <w:rsid w:val="002E1ED2"/>
    <w:rsid w:val="002E418D"/>
    <w:rsid w:val="002E4BB3"/>
    <w:rsid w:val="002F0282"/>
    <w:rsid w:val="002F28E6"/>
    <w:rsid w:val="002F3BCA"/>
    <w:rsid w:val="002F5A6D"/>
    <w:rsid w:val="002F5E16"/>
    <w:rsid w:val="00302E31"/>
    <w:rsid w:val="003046DB"/>
    <w:rsid w:val="00304DB7"/>
    <w:rsid w:val="003065B3"/>
    <w:rsid w:val="0031753C"/>
    <w:rsid w:val="003273E3"/>
    <w:rsid w:val="00333DC8"/>
    <w:rsid w:val="00336228"/>
    <w:rsid w:val="00336DA8"/>
    <w:rsid w:val="00337140"/>
    <w:rsid w:val="00345E55"/>
    <w:rsid w:val="00347550"/>
    <w:rsid w:val="00347BFB"/>
    <w:rsid w:val="00350CCC"/>
    <w:rsid w:val="00352D79"/>
    <w:rsid w:val="00353351"/>
    <w:rsid w:val="003607F1"/>
    <w:rsid w:val="00360FED"/>
    <w:rsid w:val="0036284B"/>
    <w:rsid w:val="00362BFF"/>
    <w:rsid w:val="00363A81"/>
    <w:rsid w:val="00363F2D"/>
    <w:rsid w:val="00365986"/>
    <w:rsid w:val="00371A24"/>
    <w:rsid w:val="003800F5"/>
    <w:rsid w:val="00384591"/>
    <w:rsid w:val="003B2259"/>
    <w:rsid w:val="003B64BD"/>
    <w:rsid w:val="003B7839"/>
    <w:rsid w:val="003D1075"/>
    <w:rsid w:val="003D1966"/>
    <w:rsid w:val="003D2743"/>
    <w:rsid w:val="003D4384"/>
    <w:rsid w:val="003D7080"/>
    <w:rsid w:val="003E0037"/>
    <w:rsid w:val="003E1018"/>
    <w:rsid w:val="003E282E"/>
    <w:rsid w:val="003E35E8"/>
    <w:rsid w:val="003E3C19"/>
    <w:rsid w:val="003E5058"/>
    <w:rsid w:val="003E689F"/>
    <w:rsid w:val="003F4AB2"/>
    <w:rsid w:val="003F4E24"/>
    <w:rsid w:val="003F625E"/>
    <w:rsid w:val="003F6729"/>
    <w:rsid w:val="00401567"/>
    <w:rsid w:val="004046C0"/>
    <w:rsid w:val="004048F2"/>
    <w:rsid w:val="0041462B"/>
    <w:rsid w:val="00414F18"/>
    <w:rsid w:val="00416A80"/>
    <w:rsid w:val="00417F72"/>
    <w:rsid w:val="004204A5"/>
    <w:rsid w:val="0042109A"/>
    <w:rsid w:val="004244E7"/>
    <w:rsid w:val="0042623F"/>
    <w:rsid w:val="00426B1C"/>
    <w:rsid w:val="00431BE2"/>
    <w:rsid w:val="004377B9"/>
    <w:rsid w:val="004415F4"/>
    <w:rsid w:val="00441AE2"/>
    <w:rsid w:val="00445B49"/>
    <w:rsid w:val="0044653F"/>
    <w:rsid w:val="0045361D"/>
    <w:rsid w:val="0045675A"/>
    <w:rsid w:val="00465116"/>
    <w:rsid w:val="0047002E"/>
    <w:rsid w:val="004711F2"/>
    <w:rsid w:val="00471601"/>
    <w:rsid w:val="00473078"/>
    <w:rsid w:val="0047367E"/>
    <w:rsid w:val="004742FA"/>
    <w:rsid w:val="00474F63"/>
    <w:rsid w:val="00476FDC"/>
    <w:rsid w:val="00477EEA"/>
    <w:rsid w:val="00480551"/>
    <w:rsid w:val="00485D08"/>
    <w:rsid w:val="00490739"/>
    <w:rsid w:val="00491A8F"/>
    <w:rsid w:val="004925BC"/>
    <w:rsid w:val="00492B73"/>
    <w:rsid w:val="004938D4"/>
    <w:rsid w:val="00497129"/>
    <w:rsid w:val="00497E08"/>
    <w:rsid w:val="004A697E"/>
    <w:rsid w:val="004B0C83"/>
    <w:rsid w:val="004B128D"/>
    <w:rsid w:val="004B21E0"/>
    <w:rsid w:val="004B23F6"/>
    <w:rsid w:val="004B548B"/>
    <w:rsid w:val="004C33E3"/>
    <w:rsid w:val="004C5DDC"/>
    <w:rsid w:val="004D729F"/>
    <w:rsid w:val="004E0501"/>
    <w:rsid w:val="004E15B4"/>
    <w:rsid w:val="004E507D"/>
    <w:rsid w:val="004F32B4"/>
    <w:rsid w:val="004F430E"/>
    <w:rsid w:val="004F4AC8"/>
    <w:rsid w:val="004F7694"/>
    <w:rsid w:val="004F7A93"/>
    <w:rsid w:val="00501185"/>
    <w:rsid w:val="00502AD3"/>
    <w:rsid w:val="00506DA0"/>
    <w:rsid w:val="00507457"/>
    <w:rsid w:val="005102EC"/>
    <w:rsid w:val="0051137E"/>
    <w:rsid w:val="00511559"/>
    <w:rsid w:val="005118B7"/>
    <w:rsid w:val="00515EF3"/>
    <w:rsid w:val="005161EE"/>
    <w:rsid w:val="005178CF"/>
    <w:rsid w:val="00517BBC"/>
    <w:rsid w:val="005240FB"/>
    <w:rsid w:val="00524D45"/>
    <w:rsid w:val="00531F20"/>
    <w:rsid w:val="0053297C"/>
    <w:rsid w:val="00540461"/>
    <w:rsid w:val="00543B4B"/>
    <w:rsid w:val="0054531E"/>
    <w:rsid w:val="005460C8"/>
    <w:rsid w:val="005526C2"/>
    <w:rsid w:val="00557977"/>
    <w:rsid w:val="005617CD"/>
    <w:rsid w:val="00562546"/>
    <w:rsid w:val="00564A0B"/>
    <w:rsid w:val="0057142F"/>
    <w:rsid w:val="00572011"/>
    <w:rsid w:val="00572FE5"/>
    <w:rsid w:val="00575FC1"/>
    <w:rsid w:val="00576D2D"/>
    <w:rsid w:val="00577403"/>
    <w:rsid w:val="00577B91"/>
    <w:rsid w:val="005836B8"/>
    <w:rsid w:val="00584082"/>
    <w:rsid w:val="00585EAC"/>
    <w:rsid w:val="005870CB"/>
    <w:rsid w:val="005872E5"/>
    <w:rsid w:val="005900B4"/>
    <w:rsid w:val="0059032B"/>
    <w:rsid w:val="00590770"/>
    <w:rsid w:val="0059343A"/>
    <w:rsid w:val="0059718B"/>
    <w:rsid w:val="00597D3B"/>
    <w:rsid w:val="005A0B06"/>
    <w:rsid w:val="005A750C"/>
    <w:rsid w:val="005B14D3"/>
    <w:rsid w:val="005B1AF8"/>
    <w:rsid w:val="005B207E"/>
    <w:rsid w:val="005C6BBE"/>
    <w:rsid w:val="005D5497"/>
    <w:rsid w:val="005D5CAE"/>
    <w:rsid w:val="005D6EA1"/>
    <w:rsid w:val="005F1612"/>
    <w:rsid w:val="005F2AF7"/>
    <w:rsid w:val="00603FDE"/>
    <w:rsid w:val="00604B8B"/>
    <w:rsid w:val="00606B32"/>
    <w:rsid w:val="00607EC3"/>
    <w:rsid w:val="006135B5"/>
    <w:rsid w:val="0061480B"/>
    <w:rsid w:val="00622A4F"/>
    <w:rsid w:val="00624495"/>
    <w:rsid w:val="00627389"/>
    <w:rsid w:val="00627878"/>
    <w:rsid w:val="006316A2"/>
    <w:rsid w:val="00631C28"/>
    <w:rsid w:val="00634AA6"/>
    <w:rsid w:val="006418CB"/>
    <w:rsid w:val="006445D9"/>
    <w:rsid w:val="00644688"/>
    <w:rsid w:val="006470B0"/>
    <w:rsid w:val="00651662"/>
    <w:rsid w:val="0065259A"/>
    <w:rsid w:val="00655643"/>
    <w:rsid w:val="00656C2A"/>
    <w:rsid w:val="00657C09"/>
    <w:rsid w:val="006639D2"/>
    <w:rsid w:val="00666B0D"/>
    <w:rsid w:val="00671E34"/>
    <w:rsid w:val="006764C8"/>
    <w:rsid w:val="00677840"/>
    <w:rsid w:val="00681290"/>
    <w:rsid w:val="00681F7D"/>
    <w:rsid w:val="00685ADC"/>
    <w:rsid w:val="00691C6E"/>
    <w:rsid w:val="006A3D5C"/>
    <w:rsid w:val="006A5310"/>
    <w:rsid w:val="006A6ADC"/>
    <w:rsid w:val="006A7B2C"/>
    <w:rsid w:val="006B4798"/>
    <w:rsid w:val="006B67E4"/>
    <w:rsid w:val="006C11AC"/>
    <w:rsid w:val="006C27E4"/>
    <w:rsid w:val="006C3B88"/>
    <w:rsid w:val="006D2481"/>
    <w:rsid w:val="006E2D9F"/>
    <w:rsid w:val="006F1A1F"/>
    <w:rsid w:val="006F79BD"/>
    <w:rsid w:val="007022AE"/>
    <w:rsid w:val="00705B91"/>
    <w:rsid w:val="0070712A"/>
    <w:rsid w:val="00710B15"/>
    <w:rsid w:val="007305B0"/>
    <w:rsid w:val="007328B3"/>
    <w:rsid w:val="00734ED0"/>
    <w:rsid w:val="00735150"/>
    <w:rsid w:val="00742341"/>
    <w:rsid w:val="00744657"/>
    <w:rsid w:val="00744AB5"/>
    <w:rsid w:val="007526B9"/>
    <w:rsid w:val="0075637D"/>
    <w:rsid w:val="007570F3"/>
    <w:rsid w:val="00760283"/>
    <w:rsid w:val="00760405"/>
    <w:rsid w:val="0076396F"/>
    <w:rsid w:val="007649EE"/>
    <w:rsid w:val="00764E09"/>
    <w:rsid w:val="007745B1"/>
    <w:rsid w:val="00780FDE"/>
    <w:rsid w:val="00781FE8"/>
    <w:rsid w:val="00790D81"/>
    <w:rsid w:val="00792A68"/>
    <w:rsid w:val="007949A3"/>
    <w:rsid w:val="00796977"/>
    <w:rsid w:val="007A4058"/>
    <w:rsid w:val="007A6945"/>
    <w:rsid w:val="007A7176"/>
    <w:rsid w:val="007B58F1"/>
    <w:rsid w:val="007C15F9"/>
    <w:rsid w:val="007C2B24"/>
    <w:rsid w:val="007C414A"/>
    <w:rsid w:val="007C67EB"/>
    <w:rsid w:val="007D0092"/>
    <w:rsid w:val="007D042F"/>
    <w:rsid w:val="007D089B"/>
    <w:rsid w:val="007D20CC"/>
    <w:rsid w:val="007D2F89"/>
    <w:rsid w:val="007E09F6"/>
    <w:rsid w:val="007E23B8"/>
    <w:rsid w:val="007E7704"/>
    <w:rsid w:val="007F1534"/>
    <w:rsid w:val="007F3A0A"/>
    <w:rsid w:val="007F51CD"/>
    <w:rsid w:val="007F6667"/>
    <w:rsid w:val="008056EA"/>
    <w:rsid w:val="008067D9"/>
    <w:rsid w:val="00807633"/>
    <w:rsid w:val="008104D4"/>
    <w:rsid w:val="00814C00"/>
    <w:rsid w:val="00821061"/>
    <w:rsid w:val="00823348"/>
    <w:rsid w:val="008243AF"/>
    <w:rsid w:val="00836D1F"/>
    <w:rsid w:val="00841755"/>
    <w:rsid w:val="0084229B"/>
    <w:rsid w:val="00843124"/>
    <w:rsid w:val="008433BA"/>
    <w:rsid w:val="00844CB1"/>
    <w:rsid w:val="00845E12"/>
    <w:rsid w:val="00850EB7"/>
    <w:rsid w:val="00857DFA"/>
    <w:rsid w:val="00864B8C"/>
    <w:rsid w:val="00872868"/>
    <w:rsid w:val="00872B42"/>
    <w:rsid w:val="00875019"/>
    <w:rsid w:val="00876627"/>
    <w:rsid w:val="00877ACE"/>
    <w:rsid w:val="00885005"/>
    <w:rsid w:val="008856B8"/>
    <w:rsid w:val="008876F7"/>
    <w:rsid w:val="00890888"/>
    <w:rsid w:val="00895195"/>
    <w:rsid w:val="008956D0"/>
    <w:rsid w:val="008957D0"/>
    <w:rsid w:val="00897565"/>
    <w:rsid w:val="008A1F3B"/>
    <w:rsid w:val="008B66DC"/>
    <w:rsid w:val="008C09C2"/>
    <w:rsid w:val="008C372C"/>
    <w:rsid w:val="008C65F4"/>
    <w:rsid w:val="008C6CC3"/>
    <w:rsid w:val="008D3288"/>
    <w:rsid w:val="008D3DE1"/>
    <w:rsid w:val="008E0EC0"/>
    <w:rsid w:val="008E0EEA"/>
    <w:rsid w:val="008E24F4"/>
    <w:rsid w:val="008E2626"/>
    <w:rsid w:val="008E3730"/>
    <w:rsid w:val="008E4641"/>
    <w:rsid w:val="008E5809"/>
    <w:rsid w:val="008E68A9"/>
    <w:rsid w:val="008F1ACF"/>
    <w:rsid w:val="008F3C33"/>
    <w:rsid w:val="008F4434"/>
    <w:rsid w:val="008F750F"/>
    <w:rsid w:val="0090188F"/>
    <w:rsid w:val="00902A25"/>
    <w:rsid w:val="00902AB9"/>
    <w:rsid w:val="00903699"/>
    <w:rsid w:val="00906598"/>
    <w:rsid w:val="009072DA"/>
    <w:rsid w:val="00912D5C"/>
    <w:rsid w:val="00913BF2"/>
    <w:rsid w:val="009162BC"/>
    <w:rsid w:val="00917445"/>
    <w:rsid w:val="009254D8"/>
    <w:rsid w:val="00925AF4"/>
    <w:rsid w:val="00925DA7"/>
    <w:rsid w:val="00930D8F"/>
    <w:rsid w:val="009414BD"/>
    <w:rsid w:val="00945C5C"/>
    <w:rsid w:val="00961329"/>
    <w:rsid w:val="009613B4"/>
    <w:rsid w:val="009640E5"/>
    <w:rsid w:val="00965A2B"/>
    <w:rsid w:val="009700C5"/>
    <w:rsid w:val="00970921"/>
    <w:rsid w:val="009709B6"/>
    <w:rsid w:val="00974BF4"/>
    <w:rsid w:val="0098069F"/>
    <w:rsid w:val="0099515F"/>
    <w:rsid w:val="00995544"/>
    <w:rsid w:val="00995738"/>
    <w:rsid w:val="00995F9A"/>
    <w:rsid w:val="00997049"/>
    <w:rsid w:val="00997910"/>
    <w:rsid w:val="009A07FA"/>
    <w:rsid w:val="009A2EE6"/>
    <w:rsid w:val="009B10C7"/>
    <w:rsid w:val="009B1FA8"/>
    <w:rsid w:val="009B2118"/>
    <w:rsid w:val="009B274C"/>
    <w:rsid w:val="009C58F2"/>
    <w:rsid w:val="009D06A3"/>
    <w:rsid w:val="009D3FE8"/>
    <w:rsid w:val="009E210C"/>
    <w:rsid w:val="009F64F6"/>
    <w:rsid w:val="00A03B00"/>
    <w:rsid w:val="00A04580"/>
    <w:rsid w:val="00A118A4"/>
    <w:rsid w:val="00A123AE"/>
    <w:rsid w:val="00A12796"/>
    <w:rsid w:val="00A13F4E"/>
    <w:rsid w:val="00A14511"/>
    <w:rsid w:val="00A22166"/>
    <w:rsid w:val="00A2573F"/>
    <w:rsid w:val="00A25C49"/>
    <w:rsid w:val="00A27BD0"/>
    <w:rsid w:val="00A35CC6"/>
    <w:rsid w:val="00A36412"/>
    <w:rsid w:val="00A41721"/>
    <w:rsid w:val="00A41A72"/>
    <w:rsid w:val="00A43963"/>
    <w:rsid w:val="00A4470F"/>
    <w:rsid w:val="00A448FF"/>
    <w:rsid w:val="00A45D3D"/>
    <w:rsid w:val="00A47150"/>
    <w:rsid w:val="00A477FF"/>
    <w:rsid w:val="00A57CBC"/>
    <w:rsid w:val="00A6120D"/>
    <w:rsid w:val="00A62B70"/>
    <w:rsid w:val="00A631D5"/>
    <w:rsid w:val="00A65A41"/>
    <w:rsid w:val="00A679AA"/>
    <w:rsid w:val="00A7077D"/>
    <w:rsid w:val="00A75128"/>
    <w:rsid w:val="00A75D68"/>
    <w:rsid w:val="00A769E4"/>
    <w:rsid w:val="00A7740F"/>
    <w:rsid w:val="00A81FAE"/>
    <w:rsid w:val="00A86076"/>
    <w:rsid w:val="00A9443B"/>
    <w:rsid w:val="00A976EC"/>
    <w:rsid w:val="00AA62F2"/>
    <w:rsid w:val="00AB3D67"/>
    <w:rsid w:val="00AC1459"/>
    <w:rsid w:val="00AD0B08"/>
    <w:rsid w:val="00AE14FC"/>
    <w:rsid w:val="00AE5A4E"/>
    <w:rsid w:val="00AE6296"/>
    <w:rsid w:val="00AF4285"/>
    <w:rsid w:val="00B017B3"/>
    <w:rsid w:val="00B1157E"/>
    <w:rsid w:val="00B15882"/>
    <w:rsid w:val="00B16239"/>
    <w:rsid w:val="00B1789D"/>
    <w:rsid w:val="00B235E3"/>
    <w:rsid w:val="00B24D4E"/>
    <w:rsid w:val="00B274B8"/>
    <w:rsid w:val="00B310CA"/>
    <w:rsid w:val="00B3149A"/>
    <w:rsid w:val="00B32A2E"/>
    <w:rsid w:val="00B3318F"/>
    <w:rsid w:val="00B351D7"/>
    <w:rsid w:val="00B40611"/>
    <w:rsid w:val="00B40C3C"/>
    <w:rsid w:val="00B43C7B"/>
    <w:rsid w:val="00B44B4E"/>
    <w:rsid w:val="00B47C17"/>
    <w:rsid w:val="00B606E5"/>
    <w:rsid w:val="00B647A8"/>
    <w:rsid w:val="00B736BC"/>
    <w:rsid w:val="00B7525B"/>
    <w:rsid w:val="00B810D8"/>
    <w:rsid w:val="00B8638D"/>
    <w:rsid w:val="00B9249E"/>
    <w:rsid w:val="00BA3846"/>
    <w:rsid w:val="00BA4F5B"/>
    <w:rsid w:val="00BA6B11"/>
    <w:rsid w:val="00BB37C8"/>
    <w:rsid w:val="00BB3C2A"/>
    <w:rsid w:val="00BB7D05"/>
    <w:rsid w:val="00BC3D34"/>
    <w:rsid w:val="00BC5EF2"/>
    <w:rsid w:val="00BC6CC2"/>
    <w:rsid w:val="00BE1F00"/>
    <w:rsid w:val="00BE2D51"/>
    <w:rsid w:val="00BE5D45"/>
    <w:rsid w:val="00BE647C"/>
    <w:rsid w:val="00BE74C1"/>
    <w:rsid w:val="00BF201A"/>
    <w:rsid w:val="00BF3BB2"/>
    <w:rsid w:val="00BF3DA5"/>
    <w:rsid w:val="00BF4486"/>
    <w:rsid w:val="00BF568D"/>
    <w:rsid w:val="00C0033B"/>
    <w:rsid w:val="00C00BFA"/>
    <w:rsid w:val="00C01184"/>
    <w:rsid w:val="00C01D46"/>
    <w:rsid w:val="00C06572"/>
    <w:rsid w:val="00C069EC"/>
    <w:rsid w:val="00C07455"/>
    <w:rsid w:val="00C10A70"/>
    <w:rsid w:val="00C13BE6"/>
    <w:rsid w:val="00C17A01"/>
    <w:rsid w:val="00C20D08"/>
    <w:rsid w:val="00C23284"/>
    <w:rsid w:val="00C25768"/>
    <w:rsid w:val="00C30AA2"/>
    <w:rsid w:val="00C3330D"/>
    <w:rsid w:val="00C44C13"/>
    <w:rsid w:val="00C466CF"/>
    <w:rsid w:val="00C50D9E"/>
    <w:rsid w:val="00C540DF"/>
    <w:rsid w:val="00C54F9F"/>
    <w:rsid w:val="00C57DC3"/>
    <w:rsid w:val="00C62C83"/>
    <w:rsid w:val="00C6422A"/>
    <w:rsid w:val="00C643D1"/>
    <w:rsid w:val="00C66AF8"/>
    <w:rsid w:val="00C7684B"/>
    <w:rsid w:val="00C80BAE"/>
    <w:rsid w:val="00C83DF1"/>
    <w:rsid w:val="00C84D08"/>
    <w:rsid w:val="00C94E14"/>
    <w:rsid w:val="00C9624F"/>
    <w:rsid w:val="00C96410"/>
    <w:rsid w:val="00C97FEE"/>
    <w:rsid w:val="00CB2B95"/>
    <w:rsid w:val="00CB4107"/>
    <w:rsid w:val="00CB4E8A"/>
    <w:rsid w:val="00CB6D90"/>
    <w:rsid w:val="00CC2419"/>
    <w:rsid w:val="00CC386E"/>
    <w:rsid w:val="00CC474E"/>
    <w:rsid w:val="00CD19AE"/>
    <w:rsid w:val="00CD295E"/>
    <w:rsid w:val="00CD2CDC"/>
    <w:rsid w:val="00CD493A"/>
    <w:rsid w:val="00CE15A1"/>
    <w:rsid w:val="00CE2C95"/>
    <w:rsid w:val="00CE6BE7"/>
    <w:rsid w:val="00CE74AC"/>
    <w:rsid w:val="00CF0446"/>
    <w:rsid w:val="00CF2C39"/>
    <w:rsid w:val="00CF4163"/>
    <w:rsid w:val="00CF5DD3"/>
    <w:rsid w:val="00CF6266"/>
    <w:rsid w:val="00CF66AA"/>
    <w:rsid w:val="00D017A7"/>
    <w:rsid w:val="00D04909"/>
    <w:rsid w:val="00D06182"/>
    <w:rsid w:val="00D21A98"/>
    <w:rsid w:val="00D2343F"/>
    <w:rsid w:val="00D24F28"/>
    <w:rsid w:val="00D33823"/>
    <w:rsid w:val="00D36439"/>
    <w:rsid w:val="00D42FF4"/>
    <w:rsid w:val="00D51369"/>
    <w:rsid w:val="00D5397C"/>
    <w:rsid w:val="00D572BC"/>
    <w:rsid w:val="00D60281"/>
    <w:rsid w:val="00D61B54"/>
    <w:rsid w:val="00D61DAB"/>
    <w:rsid w:val="00D6220F"/>
    <w:rsid w:val="00D73B69"/>
    <w:rsid w:val="00D771BA"/>
    <w:rsid w:val="00D771E5"/>
    <w:rsid w:val="00D83473"/>
    <w:rsid w:val="00D8560D"/>
    <w:rsid w:val="00D87947"/>
    <w:rsid w:val="00D87A5D"/>
    <w:rsid w:val="00D87A5F"/>
    <w:rsid w:val="00D90FB5"/>
    <w:rsid w:val="00D94222"/>
    <w:rsid w:val="00D96C1D"/>
    <w:rsid w:val="00DA1E92"/>
    <w:rsid w:val="00DB00B3"/>
    <w:rsid w:val="00DB16EA"/>
    <w:rsid w:val="00DC7D33"/>
    <w:rsid w:val="00DD288E"/>
    <w:rsid w:val="00DD4623"/>
    <w:rsid w:val="00DD4C8C"/>
    <w:rsid w:val="00DE3115"/>
    <w:rsid w:val="00DE3799"/>
    <w:rsid w:val="00DE505C"/>
    <w:rsid w:val="00DE7620"/>
    <w:rsid w:val="00DE783C"/>
    <w:rsid w:val="00E018B1"/>
    <w:rsid w:val="00E022EF"/>
    <w:rsid w:val="00E0516A"/>
    <w:rsid w:val="00E05AF2"/>
    <w:rsid w:val="00E06F28"/>
    <w:rsid w:val="00E16890"/>
    <w:rsid w:val="00E20ED0"/>
    <w:rsid w:val="00E213F3"/>
    <w:rsid w:val="00E30D7F"/>
    <w:rsid w:val="00E373AC"/>
    <w:rsid w:val="00E40E31"/>
    <w:rsid w:val="00E41ABD"/>
    <w:rsid w:val="00E618E9"/>
    <w:rsid w:val="00E626AD"/>
    <w:rsid w:val="00E62C79"/>
    <w:rsid w:val="00E65BD8"/>
    <w:rsid w:val="00E716C3"/>
    <w:rsid w:val="00E81B70"/>
    <w:rsid w:val="00E82F56"/>
    <w:rsid w:val="00E842FF"/>
    <w:rsid w:val="00E918A9"/>
    <w:rsid w:val="00E92403"/>
    <w:rsid w:val="00E97077"/>
    <w:rsid w:val="00E971B8"/>
    <w:rsid w:val="00EA1D42"/>
    <w:rsid w:val="00EA7DDC"/>
    <w:rsid w:val="00EB182E"/>
    <w:rsid w:val="00EB1C29"/>
    <w:rsid w:val="00EB7B64"/>
    <w:rsid w:val="00EC0757"/>
    <w:rsid w:val="00EC1813"/>
    <w:rsid w:val="00EC1AD9"/>
    <w:rsid w:val="00EC1D31"/>
    <w:rsid w:val="00EC482F"/>
    <w:rsid w:val="00EC4931"/>
    <w:rsid w:val="00EC62D3"/>
    <w:rsid w:val="00ED0777"/>
    <w:rsid w:val="00ED2B38"/>
    <w:rsid w:val="00ED503C"/>
    <w:rsid w:val="00ED6C86"/>
    <w:rsid w:val="00EE1E8E"/>
    <w:rsid w:val="00EE3D72"/>
    <w:rsid w:val="00EE5761"/>
    <w:rsid w:val="00EF1C82"/>
    <w:rsid w:val="00EF20C1"/>
    <w:rsid w:val="00EF5A5E"/>
    <w:rsid w:val="00F005BD"/>
    <w:rsid w:val="00F02078"/>
    <w:rsid w:val="00F0473B"/>
    <w:rsid w:val="00F10444"/>
    <w:rsid w:val="00F107E1"/>
    <w:rsid w:val="00F1379D"/>
    <w:rsid w:val="00F32248"/>
    <w:rsid w:val="00F3607D"/>
    <w:rsid w:val="00F404F5"/>
    <w:rsid w:val="00F40C60"/>
    <w:rsid w:val="00F43CD0"/>
    <w:rsid w:val="00F46D06"/>
    <w:rsid w:val="00F52052"/>
    <w:rsid w:val="00F52067"/>
    <w:rsid w:val="00F53ADE"/>
    <w:rsid w:val="00F56DB8"/>
    <w:rsid w:val="00F60188"/>
    <w:rsid w:val="00F6212D"/>
    <w:rsid w:val="00F730F5"/>
    <w:rsid w:val="00F746AD"/>
    <w:rsid w:val="00F76990"/>
    <w:rsid w:val="00F8112D"/>
    <w:rsid w:val="00F83850"/>
    <w:rsid w:val="00F84C43"/>
    <w:rsid w:val="00F84D39"/>
    <w:rsid w:val="00F858BF"/>
    <w:rsid w:val="00F90EC0"/>
    <w:rsid w:val="00F94C4B"/>
    <w:rsid w:val="00F9596D"/>
    <w:rsid w:val="00F96205"/>
    <w:rsid w:val="00FA42D5"/>
    <w:rsid w:val="00FA5FBE"/>
    <w:rsid w:val="00FB084B"/>
    <w:rsid w:val="00FB3A98"/>
    <w:rsid w:val="00FB3CEC"/>
    <w:rsid w:val="00FB5C58"/>
    <w:rsid w:val="00FB66B4"/>
    <w:rsid w:val="00FB72EF"/>
    <w:rsid w:val="00FB72FE"/>
    <w:rsid w:val="00FC0B3E"/>
    <w:rsid w:val="00FC5104"/>
    <w:rsid w:val="00FC5C04"/>
    <w:rsid w:val="00FE7729"/>
    <w:rsid w:val="00FF30A0"/>
    <w:rsid w:val="00FF47F4"/>
    <w:rsid w:val="00FF4A18"/>
    <w:rsid w:val="00FF69CB"/>
    <w:rsid w:val="2A34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3F7819C5"/>
  <w15:docId w15:val="{80B12CF2-7264-40E8-8E5A-500379B7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C372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C372C"/>
  </w:style>
  <w:style w:type="paragraph" w:styleId="a5">
    <w:name w:val="footer"/>
    <w:basedOn w:val="a"/>
    <w:link w:val="a6"/>
    <w:uiPriority w:val="99"/>
    <w:unhideWhenUsed/>
    <w:rsid w:val="008C372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C372C"/>
  </w:style>
  <w:style w:type="table" w:styleId="a7">
    <w:name w:val="Table Grid"/>
    <w:basedOn w:val="a1"/>
    <w:uiPriority w:val="59"/>
    <w:rsid w:val="008C37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8C372C"/>
    <w:pPr>
      <w:ind w:leftChars="400" w:left="840"/>
    </w:pPr>
  </w:style>
  <w:style w:type="paragraph" w:styleId="a9">
    <w:name w:val="Balloon Text"/>
    <w:basedOn w:val="a"/>
    <w:link w:val="aa"/>
    <w:uiPriority w:val="99"/>
    <w:semiHidden/>
    <w:unhideWhenUsed/>
    <w:rsid w:val="00371A2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371A24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2B25F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2B25FB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2B25FB"/>
  </w:style>
  <w:style w:type="paragraph" w:styleId="ae">
    <w:name w:val="annotation subject"/>
    <w:basedOn w:val="ac"/>
    <w:next w:val="ac"/>
    <w:link w:val="af"/>
    <w:uiPriority w:val="99"/>
    <w:semiHidden/>
    <w:unhideWhenUsed/>
    <w:rsid w:val="002B25FB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2B25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32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B63605-F22E-4924-BC46-E1A502BD1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ZAWA</dc:creator>
  <cp:lastModifiedBy>小迫　理子</cp:lastModifiedBy>
  <cp:revision>48</cp:revision>
  <cp:lastPrinted>2020-05-11T06:25:00Z</cp:lastPrinted>
  <dcterms:created xsi:type="dcterms:W3CDTF">2020-05-20T08:43:00Z</dcterms:created>
  <dcterms:modified xsi:type="dcterms:W3CDTF">2026-05-27T05:28:00Z</dcterms:modified>
</cp:coreProperties>
</file>